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6D231E" w14:textId="27BAEEA7" w:rsidR="0086014B" w:rsidRPr="00EB50B6" w:rsidRDefault="00EB50B6" w:rsidP="00EB50B6">
      <w:pPr>
        <w:spacing w:line="360" w:lineRule="auto"/>
        <w:jc w:val="both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 w:rsidRPr="00EB50B6">
        <w:rPr>
          <w:rFonts w:hint="cs"/>
          <w:b/>
          <w:bCs/>
          <w:sz w:val="28"/>
          <w:szCs w:val="28"/>
          <w:rtl/>
        </w:rPr>
        <w:t>ر</w:t>
      </w:r>
      <w:r w:rsidRPr="00EB50B6">
        <w:rPr>
          <w:b/>
          <w:bCs/>
          <w:sz w:val="28"/>
          <w:szCs w:val="28"/>
          <w:rtl/>
        </w:rPr>
        <w:t>ئيس هيئة التحرير</w:t>
      </w:r>
      <w:r w:rsidRPr="00EB50B6">
        <w:rPr>
          <w:rFonts w:ascii="Simplified Arabic" w:hAnsi="Simplified Arabic" w:cs="Simplified Arabic" w:hint="cs"/>
          <w:b/>
          <w:bCs/>
          <w:sz w:val="32"/>
          <w:szCs w:val="32"/>
          <w:rtl/>
          <w:lang w:bidi="ar-JO"/>
        </w:rPr>
        <w:t xml:space="preserve"> </w:t>
      </w:r>
      <w:r w:rsidRPr="00EB50B6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لمجلة جامعة القدس المفتوحة للابحاث والدراسات النفسية والتربوية</w:t>
      </w:r>
    </w:p>
    <w:p w14:paraId="49623C48" w14:textId="21686197" w:rsidR="00EB50B6" w:rsidRPr="00EB50B6" w:rsidRDefault="00EB50B6" w:rsidP="00EB50B6">
      <w:pPr>
        <w:spacing w:line="360" w:lineRule="auto"/>
        <w:jc w:val="both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 w:rsidRPr="00EB50B6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تحية طيبة وبعد</w:t>
      </w:r>
    </w:p>
    <w:p w14:paraId="26539502" w14:textId="77777777" w:rsidR="00EB50B6" w:rsidRDefault="00EB50B6" w:rsidP="00EB50B6">
      <w:pPr>
        <w:spacing w:after="0" w:line="360" w:lineRule="auto"/>
        <w:jc w:val="both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أهديكم أجمل التحيات، وأشكركم على جهودكم العظيمة في الرفع من مستوى المجلة، حيث اصبحت من أبرز المجلات على مستوى الوطن العربي،</w:t>
      </w:r>
      <w:r w:rsidRPr="00EB50B6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 xml:space="preserve"> </w:t>
      </w: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و</w:t>
      </w:r>
      <w:r w:rsidRPr="00EB50B6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يسرني أن ارسل اليكم بحثًا لغايات النشر في المجلة</w:t>
      </w: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،</w:t>
      </w:r>
      <w:r w:rsidRPr="00EB50B6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 xml:space="preserve"> والموسوم ب" </w:t>
      </w:r>
      <w:r w:rsidRPr="00EB50B6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درجة استخدام معلمي المرحلة الثانوية لُمستحدثات تكنولوجيا التعليم في ضوء بعض المتغيرات</w:t>
      </w:r>
      <w:r w:rsidRPr="00EB50B6"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 xml:space="preserve">" </w:t>
      </w: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حيث يندرج هذا البحث تحت تخصص تكنولوجيا التعليم. وكلي أمل وثقة في زيادة التعاون لتحقيق المصلحة والنفع</w:t>
      </w:r>
    </w:p>
    <w:p w14:paraId="572ED9E0" w14:textId="77777777" w:rsidR="00EB50B6" w:rsidRDefault="00EB50B6" w:rsidP="00EB50B6">
      <w:pPr>
        <w:spacing w:after="0" w:line="360" w:lineRule="auto"/>
        <w:jc w:val="both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</w:p>
    <w:p w14:paraId="3A48FD0B" w14:textId="77777777" w:rsidR="00EB50B6" w:rsidRDefault="00EB50B6" w:rsidP="00EB50B6">
      <w:pPr>
        <w:spacing w:after="0" w:line="360" w:lineRule="auto"/>
        <w:jc w:val="both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ودمتم بخير</w:t>
      </w:r>
    </w:p>
    <w:p w14:paraId="08C39EF2" w14:textId="77777777" w:rsidR="00EB50B6" w:rsidRDefault="00EB50B6" w:rsidP="00EB50B6">
      <w:pPr>
        <w:spacing w:after="0" w:line="360" w:lineRule="auto"/>
        <w:jc w:val="both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الباحث</w:t>
      </w:r>
    </w:p>
    <w:p w14:paraId="6DE31DFC" w14:textId="1B65A03D" w:rsidR="00EB50B6" w:rsidRDefault="00EB50B6" w:rsidP="00EB50B6">
      <w:pPr>
        <w:spacing w:after="0" w:line="360" w:lineRule="auto"/>
        <w:jc w:val="both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>د. محمد خليفة مفلح</w:t>
      </w:r>
      <w:bookmarkStart w:id="0" w:name="_GoBack"/>
      <w:bookmarkEnd w:id="0"/>
      <w:r>
        <w:rPr>
          <w:rFonts w:ascii="Simplified Arabic" w:hAnsi="Simplified Arabic" w:cs="Simplified Arabic" w:hint="cs"/>
          <w:b/>
          <w:bCs/>
          <w:sz w:val="28"/>
          <w:szCs w:val="28"/>
          <w:rtl/>
          <w:lang w:bidi="ar-JO"/>
        </w:rPr>
        <w:t xml:space="preserve"> </w:t>
      </w:r>
    </w:p>
    <w:p w14:paraId="2CE341EA" w14:textId="65205A04" w:rsidR="00EB50B6" w:rsidRPr="00EB50B6" w:rsidRDefault="00EB50B6" w:rsidP="00EB50B6">
      <w:pPr>
        <w:spacing w:after="0" w:line="360" w:lineRule="auto"/>
        <w:jc w:val="both"/>
        <w:rPr>
          <w:rFonts w:ascii="Simplified Arabic" w:hAnsi="Simplified Arabic" w:cs="Simplified Arabic"/>
          <w:b/>
          <w:bCs/>
          <w:sz w:val="28"/>
          <w:szCs w:val="28"/>
          <w:rtl/>
          <w:lang w:bidi="ar-JO"/>
        </w:rPr>
      </w:pPr>
    </w:p>
    <w:p w14:paraId="3C74A6D6" w14:textId="3549C9D2" w:rsidR="00EB50B6" w:rsidRPr="00EB50B6" w:rsidRDefault="00EB50B6">
      <w:pPr>
        <w:rPr>
          <w:rFonts w:ascii="Simplified Arabic" w:hAnsi="Simplified Arabic" w:cs="Simplified Arabic"/>
          <w:b/>
          <w:bCs/>
          <w:sz w:val="24"/>
          <w:szCs w:val="24"/>
          <w:lang w:bidi="ar-JO"/>
        </w:rPr>
      </w:pPr>
    </w:p>
    <w:sectPr w:rsidR="00EB50B6" w:rsidRPr="00EB50B6" w:rsidSect="00F44E6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plified Arabic">
    <w:charset w:val="00"/>
    <w:family w:val="roman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xMzE3sDAxNDcxNzdT0lEKTi0uzszPAykwrAUAQBpSyiwAAAA="/>
  </w:docVars>
  <w:rsids>
    <w:rsidRoot w:val="00E82065"/>
    <w:rsid w:val="0086014B"/>
    <w:rsid w:val="00E82065"/>
    <w:rsid w:val="00EB50B6"/>
    <w:rsid w:val="00F44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70E43A"/>
  <w15:chartTrackingRefBased/>
  <w15:docId w15:val="{015DD613-40D0-447E-89D1-1A95FFE4B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6</Words>
  <Characters>436</Characters>
  <Application>Microsoft Office Word</Application>
  <DocSecurity>0</DocSecurity>
  <Lines>3</Lines>
  <Paragraphs>1</Paragraphs>
  <ScaleCrop>false</ScaleCrop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d</dc:creator>
  <cp:keywords/>
  <dc:description/>
  <cp:lastModifiedBy>Emad</cp:lastModifiedBy>
  <cp:revision>2</cp:revision>
  <dcterms:created xsi:type="dcterms:W3CDTF">2019-08-05T07:45:00Z</dcterms:created>
  <dcterms:modified xsi:type="dcterms:W3CDTF">2019-08-05T07:50:00Z</dcterms:modified>
</cp:coreProperties>
</file>